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would be seen favorably by the AEA Data Editor. It is available as</w:t>
      </w:r>
      <w:r>
        <w:t xml:space="preserve"> </w:t>
      </w:r>
      <w:hyperlink r:id="rId21">
        <w:r>
          <w:rPr>
            <w:rStyle w:val="Hyperlink"/>
          </w:rPr>
          <w:t xml:space="preserve">Markdown/txt</w:t>
        </w:r>
      </w:hyperlink>
      <w:r>
        <w:t xml:space="preserve">,</w:t>
      </w:r>
      <w:r>
        <w:t xml:space="preserve"> </w:t>
      </w:r>
      <w:hyperlink r:id="rId22">
        <w:r>
          <w:rPr>
            <w:rStyle w:val="Hyperlink"/>
          </w:rPr>
          <w:t xml:space="preserve">Word</w:t>
        </w:r>
      </w:hyperlink>
      <w:r>
        <w:t xml:space="preserve">,</w:t>
      </w:r>
      <w:r>
        <w:t xml:space="preserve"> </w:t>
      </w:r>
      <w:hyperlink r:id="rId23">
        <w:r>
          <w:rPr>
            <w:rStyle w:val="Hyperlink"/>
          </w:rPr>
          <w:t xml:space="preserve">LaTeX</w:t>
        </w:r>
      </w:hyperlink>
      <w:r>
        <w:t xml:space="preserve">, and</w:t>
      </w:r>
      <w:r>
        <w:t xml:space="preserve"> </w:t>
      </w:r>
      <w:hyperlink r:id="rId24">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5" w:name="data-availability-statements"/>
      <w:r>
        <w:t xml:space="preserve">Data Availability Statements</w:t>
      </w:r>
      <w:bookmarkEnd w:id="25"/>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6">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7">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8" w:name="example-for-public-use-data"/>
      <w:r>
        <w:t xml:space="preserve">Example for public use data</w:t>
      </w:r>
      <w:bookmarkEnd w:id="28"/>
    </w:p>
    <w:p>
      <w:pPr>
        <w:pStyle w:val="BlockText"/>
      </w:pPr>
      <w:r>
        <w:t xml:space="preserve">The [DATA TYPE] data used to support the findings of this study have been deposited in the [NAME] repository ([DOI or OTHER PERSISTENT IDENTIFIER]). [</w:t>
      </w:r>
      <w:hyperlink r:id="rId29">
        <w:r>
          <w:rPr>
            <w:rStyle w:val="Hyperlink"/>
          </w:rPr>
          <w:t xml:space="preserve">1</w:t>
        </w:r>
      </w:hyperlink>
      <w:r>
        <w:t xml:space="preserve">]</w:t>
      </w:r>
    </w:p>
    <w:p>
      <w:pPr>
        <w:pStyle w:val="Heading3"/>
      </w:pPr>
      <w:bookmarkStart w:id="30" w:name="Xfc2f02d0e3820c21863b89bbf787ff3d91ac505"/>
      <w:r>
        <w:t xml:space="preserve">Example for public use data with required registration:</w:t>
      </w:r>
      <w:bookmarkEnd w:id="30"/>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1" w:name="example-for-confidential-data"/>
      <w:r>
        <w:t xml:space="preserve">Example for confidential data:</w:t>
      </w:r>
      <w:bookmarkEnd w:id="31"/>
    </w:p>
    <w:p>
      <w:pPr>
        <w:pStyle w:val="BlockText"/>
      </w:pPr>
      <w:r>
        <w:t xml:space="preserve">INSTRUCTIONS: Citing and describing confidential data, in particular when it does not have a regular distribution channel or online landing page, can be tricky. A citation can be crafted (</w:t>
      </w:r>
      <w:hyperlink r:id="rId3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3" w:name="X8b16b8c49a5f523e980765d5e9f0f7120e85c59"/>
      <w:r>
        <w:t xml:space="preserve">Example for confidential Census Bureau data</w:t>
      </w:r>
      <w:bookmarkEnd w:id="3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4">
        <w:r>
          <w:rPr>
            <w:rStyle w:val="Hyperlink"/>
          </w:rPr>
          <w:t xml:space="preserve">Fort (2016)</w:t>
        </w:r>
      </w:hyperlink>
      <w:r>
        <w:t xml:space="preserve">)</w:t>
      </w:r>
    </w:p>
    <w:p>
      <w:pPr>
        <w:pStyle w:val="Heading3"/>
      </w:pPr>
      <w:bookmarkStart w:id="35" w:name="Xfd29de4fb5665332f355118f4958ed7901288a5"/>
      <w:r>
        <w:t xml:space="preserve">Example for preliminary code during the editorial process</w:t>
      </w:r>
      <w:bookmarkEnd w:id="3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6" w:name="dataset-list"/>
      <w:r>
        <w:t xml:space="preserve">Dataset list</w:t>
      </w:r>
      <w:bookmarkEnd w:id="3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7" w:name="computational-requirements"/>
      <w:r>
        <w:t xml:space="preserve">Computational requirements</w:t>
      </w:r>
      <w:bookmarkEnd w:id="3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8">
        <w:r>
          <w:rPr>
            <w:rStyle w:val="Hyperlink"/>
          </w:rPr>
          <w:t xml:space="preserve">Stata</w:t>
        </w:r>
      </w:hyperlink>
      <w:r>
        <w:t xml:space="preserve">,</w:t>
      </w:r>
      <w:r>
        <w:t xml:space="preserve"> </w:t>
      </w:r>
      <w:hyperlink r:id="rId39">
        <w:r>
          <w:rPr>
            <w:rStyle w:val="Hyperlink"/>
          </w:rPr>
          <w:t xml:space="preserve">R</w:t>
        </w:r>
      </w:hyperlink>
      <w:r>
        <w:t xml:space="preserve">, and</w:t>
      </w:r>
      <w:r>
        <w:t xml:space="preserve"> </w:t>
      </w:r>
      <w:hyperlink r:id="rId40">
        <w:r>
          <w:rPr>
            <w:rStyle w:val="Hyperlink"/>
          </w:rPr>
          <w:t xml:space="preserve">Python</w:t>
        </w:r>
      </w:hyperlink>
      <w:r>
        <w:t xml:space="preserve"> </w:t>
      </w:r>
      <w:r>
        <w:t xml:space="preserve">are easy to set up and implement.</w:t>
      </w:r>
    </w:p>
    <w:p>
      <w:pPr>
        <w:pStyle w:val="Heading3"/>
      </w:pPr>
      <w:bookmarkStart w:id="41" w:name="software-requirements"/>
      <w:r>
        <w:t xml:space="preserve">Software Requirements</w:t>
      </w:r>
      <w:bookmarkEnd w:id="41"/>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2" w:name="description-of-programs"/>
      <w:r>
        <w:t xml:space="preserve">Description of programs</w:t>
      </w:r>
      <w:bookmarkEnd w:id="42"/>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3" w:name="memory-and-runtime-requirements"/>
      <w:r>
        <w:t xml:space="preserve">Memory and Runtime Requirements</w:t>
      </w:r>
      <w:bookmarkEnd w:id="43"/>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4" w:name="instructions"/>
      <w:r>
        <w:t xml:space="preserve">Instructions</w:t>
      </w:r>
      <w:bookmarkEnd w:id="44"/>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5" w:name="details"/>
      <w:r>
        <w:t xml:space="preserve">Details</w:t>
      </w:r>
      <w:bookmarkEnd w:id="45"/>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6" w:name="list-of-tables-and-programs"/>
      <w:r>
        <w:t xml:space="preserve">List of tables and programs</w:t>
      </w:r>
      <w:bookmarkEnd w:id="46"/>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7" w:name="references"/>
      <w:r>
        <w:t xml:space="preserve">References</w:t>
      </w:r>
      <w:bookmarkEnd w:id="47"/>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1"/>
      </w:pPr>
      <w:bookmarkStart w:id="48" w:name="acknowledgements"/>
      <w:r>
        <w:t xml:space="preserve">Acknowledgements</w:t>
      </w:r>
      <w:bookmarkEnd w:id="48"/>
    </w:p>
    <w:p>
      <w:pPr>
        <w:pStyle w:val="FirstParagraph"/>
      </w:pPr>
      <w:r>
        <w:t xml:space="preserve">Some content on this page was copied from</w:t>
      </w:r>
      <w:r>
        <w:t xml:space="preserve"> </w:t>
      </w:r>
      <w:hyperlink r:id="rId29">
        <w:r>
          <w:rPr>
            <w:rStyle w:val="Hyperlink"/>
          </w:rPr>
          <w:t xml:space="preserve">Hindawi</w:t>
        </w:r>
      </w:hyperlink>
      <w:r>
        <w:t xml:space="preserve">. Other content was adapted from</w:t>
      </w:r>
      <w:r>
        <w:t xml:space="preserve"> </w:t>
      </w:r>
      <w:hyperlink r:id="rId3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7T00:39:50Z</dcterms:created>
  <dcterms:modified xsi:type="dcterms:W3CDTF">2020-04-17T00:39:50Z</dcterms:modified>
</cp:coreProperties>
</file>

<file path=docProps/custom.xml><?xml version="1.0" encoding="utf-8"?>
<Properties xmlns="http://schemas.openxmlformats.org/officeDocument/2006/custom-properties" xmlns:vt="http://schemas.openxmlformats.org/officeDocument/2006/docPropsVTypes"/>
</file>